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Nicole Franzyne Jao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Denice Shanley Alemania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gienald Pueblos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0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NICOLE FRANZYNE JAO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pPr/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